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2B9AF3" w14:textId="062ED82E" w:rsidR="0065796C" w:rsidRPr="00F6373E" w:rsidRDefault="00F6373E" w:rsidP="0065796C">
      <w:pPr>
        <w:jc w:val="center"/>
        <w:rPr>
          <w:rFonts w:ascii="Arial" w:hAnsi="Arial" w:cs="Arial"/>
          <w:b/>
          <w:bCs/>
          <w:sz w:val="28"/>
          <w:szCs w:val="28"/>
          <w:u w:val="single"/>
        </w:rPr>
      </w:pPr>
      <w:r w:rsidRPr="00F6373E">
        <w:rPr>
          <w:rFonts w:ascii="Arial" w:hAnsi="Arial" w:cs="Arial"/>
          <w:b/>
          <w:bCs/>
          <w:sz w:val="28"/>
          <w:szCs w:val="28"/>
          <w:u w:val="single"/>
        </w:rPr>
        <w:t xml:space="preserve">Multidisciplinary Research Grants - </w:t>
      </w:r>
      <w:r>
        <w:rPr>
          <w:rFonts w:ascii="Arial" w:hAnsi="Arial" w:cs="Arial"/>
          <w:b/>
          <w:bCs/>
          <w:sz w:val="28"/>
          <w:szCs w:val="28"/>
          <w:u w:val="single"/>
        </w:rPr>
        <w:t>One-year</w:t>
      </w:r>
      <w:r w:rsidR="00C667FB" w:rsidRPr="00F6373E"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="0065796C" w:rsidRPr="00F6373E">
        <w:rPr>
          <w:rFonts w:ascii="Arial" w:hAnsi="Arial" w:cs="Arial"/>
          <w:b/>
          <w:bCs/>
          <w:sz w:val="28"/>
          <w:szCs w:val="28"/>
          <w:u w:val="single"/>
        </w:rPr>
        <w:t>Progress Report</w:t>
      </w:r>
      <w:r w:rsidR="004946B6" w:rsidRPr="00F6373E">
        <w:rPr>
          <w:rFonts w:ascii="Arial" w:hAnsi="Arial" w:cs="Arial"/>
          <w:b/>
          <w:bCs/>
          <w:sz w:val="28"/>
          <w:szCs w:val="28"/>
          <w:u w:val="single"/>
        </w:rPr>
        <w:t xml:space="preserve"> Template</w:t>
      </w:r>
    </w:p>
    <w:p w14:paraId="7CAE56CA" w14:textId="77777777" w:rsidR="0065796C" w:rsidRDefault="0065796C" w:rsidP="0065796C">
      <w:pPr>
        <w:pStyle w:val="Heading1"/>
        <w:pBdr>
          <w:bottom w:val="single" w:sz="4" w:space="1" w:color="000000"/>
        </w:pBdr>
        <w:rPr>
          <w:rFonts w:ascii="Calibri" w:eastAsia="Calibri" w:hAnsi="Calibri" w:cs="Calibri"/>
          <w:b/>
          <w:sz w:val="28"/>
          <w:szCs w:val="28"/>
        </w:rPr>
      </w:pPr>
      <w:r>
        <w:rPr>
          <w:rFonts w:ascii="Calibri" w:eastAsia="Calibri" w:hAnsi="Calibri" w:cs="Calibri"/>
          <w:b/>
          <w:color w:val="000000"/>
          <w:sz w:val="28"/>
          <w:szCs w:val="28"/>
        </w:rPr>
        <w:t xml:space="preserve">Section 1: Project information </w:t>
      </w:r>
    </w:p>
    <w:p w14:paraId="4744872E" w14:textId="77777777" w:rsidR="0065796C" w:rsidRDefault="0065796C" w:rsidP="0065796C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8931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689"/>
        <w:gridCol w:w="6242"/>
      </w:tblGrid>
      <w:tr w:rsidR="0065796C" w:rsidRPr="00167AC1" w14:paraId="4A887127" w14:textId="77777777" w:rsidTr="005E31A6">
        <w:trPr>
          <w:jc w:val="center"/>
        </w:trPr>
        <w:tc>
          <w:tcPr>
            <w:tcW w:w="2689" w:type="dxa"/>
          </w:tcPr>
          <w:p w14:paraId="2B02DD08" w14:textId="77777777" w:rsidR="0065796C" w:rsidRPr="00167AC1" w:rsidRDefault="0065796C" w:rsidP="005E31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167AC1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Project title</w:t>
            </w:r>
          </w:p>
        </w:tc>
        <w:tc>
          <w:tcPr>
            <w:tcW w:w="6242" w:type="dxa"/>
          </w:tcPr>
          <w:p w14:paraId="27E65646" w14:textId="77777777" w:rsidR="0065796C" w:rsidRPr="00167AC1" w:rsidRDefault="0065796C" w:rsidP="005E31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65796C" w:rsidRPr="00167AC1" w14:paraId="0DA60C4B" w14:textId="77777777" w:rsidTr="005E31A6">
        <w:trPr>
          <w:jc w:val="center"/>
        </w:trPr>
        <w:tc>
          <w:tcPr>
            <w:tcW w:w="2689" w:type="dxa"/>
          </w:tcPr>
          <w:p w14:paraId="6F69C812" w14:textId="77777777" w:rsidR="0065796C" w:rsidRPr="00167AC1" w:rsidRDefault="0065796C" w:rsidP="005E31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URC</w:t>
            </w:r>
            <w:r w:rsidRPr="00167AC1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 xml:space="preserve"> project number</w:t>
            </w:r>
          </w:p>
        </w:tc>
        <w:tc>
          <w:tcPr>
            <w:tcW w:w="6242" w:type="dxa"/>
          </w:tcPr>
          <w:p w14:paraId="482D51C0" w14:textId="77777777" w:rsidR="0065796C" w:rsidRPr="00167AC1" w:rsidRDefault="0065796C" w:rsidP="005E31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65796C" w:rsidRPr="00167AC1" w14:paraId="5D64F286" w14:textId="77777777" w:rsidTr="005E31A6">
        <w:trPr>
          <w:jc w:val="center"/>
        </w:trPr>
        <w:tc>
          <w:tcPr>
            <w:tcW w:w="2689" w:type="dxa"/>
          </w:tcPr>
          <w:p w14:paraId="7FD1F97F" w14:textId="77777777" w:rsidR="0065796C" w:rsidRPr="00167AC1" w:rsidRDefault="0065796C" w:rsidP="005E31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167AC1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Period covered by the report</w:t>
            </w:r>
          </w:p>
        </w:tc>
        <w:tc>
          <w:tcPr>
            <w:tcW w:w="6242" w:type="dxa"/>
          </w:tcPr>
          <w:p w14:paraId="355D752C" w14:textId="77777777" w:rsidR="0065796C" w:rsidRPr="00167AC1" w:rsidRDefault="0065796C" w:rsidP="005E31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libri" w:hAnsi="Times New Roman" w:cs="Times New Roman"/>
                <w:bCs/>
                <w:color w:val="000000"/>
                <w:sz w:val="24"/>
                <w:szCs w:val="24"/>
              </w:rPr>
            </w:pPr>
          </w:p>
        </w:tc>
      </w:tr>
      <w:tr w:rsidR="0065796C" w:rsidRPr="00167AC1" w14:paraId="019290EA" w14:textId="77777777" w:rsidTr="005E31A6">
        <w:trPr>
          <w:jc w:val="center"/>
        </w:trPr>
        <w:tc>
          <w:tcPr>
            <w:tcW w:w="2689" w:type="dxa"/>
          </w:tcPr>
          <w:p w14:paraId="04B8DAD8" w14:textId="268577EF" w:rsidR="0065796C" w:rsidRPr="00167AC1" w:rsidRDefault="0065796C" w:rsidP="005E31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167AC1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 xml:space="preserve">Report author(s) </w:t>
            </w:r>
          </w:p>
        </w:tc>
        <w:tc>
          <w:tcPr>
            <w:tcW w:w="6242" w:type="dxa"/>
          </w:tcPr>
          <w:p w14:paraId="42B053FB" w14:textId="77777777" w:rsidR="0065796C" w:rsidRPr="00167AC1" w:rsidRDefault="0065796C" w:rsidP="005E31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libri" w:hAnsi="Times New Roman" w:cs="Times New Roman"/>
                <w:bCs/>
                <w:color w:val="000000"/>
                <w:sz w:val="24"/>
                <w:szCs w:val="24"/>
              </w:rPr>
            </w:pPr>
          </w:p>
        </w:tc>
      </w:tr>
      <w:tr w:rsidR="0065796C" w:rsidRPr="00167AC1" w14:paraId="2F4639C6" w14:textId="77777777" w:rsidTr="005E31A6">
        <w:trPr>
          <w:jc w:val="center"/>
        </w:trPr>
        <w:tc>
          <w:tcPr>
            <w:tcW w:w="2689" w:type="dxa"/>
          </w:tcPr>
          <w:p w14:paraId="6ECE147B" w14:textId="77777777" w:rsidR="0065796C" w:rsidRPr="00167AC1" w:rsidRDefault="0065796C" w:rsidP="005E31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167AC1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>Start date of project</w:t>
            </w:r>
          </w:p>
        </w:tc>
        <w:tc>
          <w:tcPr>
            <w:tcW w:w="6242" w:type="dxa"/>
          </w:tcPr>
          <w:p w14:paraId="72F4AAB8" w14:textId="77777777" w:rsidR="0065796C" w:rsidRPr="00167AC1" w:rsidRDefault="0065796C" w:rsidP="005E31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libri" w:hAnsi="Times New Roman" w:cs="Times New Roman"/>
                <w:b/>
                <w:color w:val="000000"/>
                <w:sz w:val="24"/>
                <w:szCs w:val="24"/>
              </w:rPr>
            </w:pPr>
          </w:p>
        </w:tc>
      </w:tr>
      <w:tr w:rsidR="0065796C" w:rsidRPr="00167AC1" w14:paraId="1BA6A4EC" w14:textId="77777777" w:rsidTr="005E31A6">
        <w:trPr>
          <w:jc w:val="center"/>
        </w:trPr>
        <w:tc>
          <w:tcPr>
            <w:tcW w:w="2689" w:type="dxa"/>
          </w:tcPr>
          <w:p w14:paraId="34232E2F" w14:textId="77777777" w:rsidR="0065796C" w:rsidRPr="00167AC1" w:rsidRDefault="0065796C" w:rsidP="005E31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</w:pPr>
            <w:r w:rsidRPr="00167AC1">
              <w:rPr>
                <w:rFonts w:ascii="Times New Roman" w:eastAsia="Calibri" w:hAnsi="Times New Roman" w:cs="Times New Roman"/>
                <w:color w:val="000000"/>
                <w:sz w:val="24"/>
                <w:szCs w:val="24"/>
              </w:rPr>
              <w:t xml:space="preserve">Project budget </w:t>
            </w:r>
          </w:p>
        </w:tc>
        <w:tc>
          <w:tcPr>
            <w:tcW w:w="6242" w:type="dxa"/>
          </w:tcPr>
          <w:p w14:paraId="44AF7EF7" w14:textId="77777777" w:rsidR="0065796C" w:rsidRPr="00167AC1" w:rsidRDefault="0065796C" w:rsidP="005E31A6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Times New Roman" w:eastAsia="Calibri" w:hAnsi="Times New Roman" w:cs="Times New Roman"/>
                <w:bCs/>
                <w:color w:val="000000"/>
                <w:sz w:val="24"/>
                <w:szCs w:val="24"/>
              </w:rPr>
            </w:pPr>
          </w:p>
        </w:tc>
      </w:tr>
    </w:tbl>
    <w:p w14:paraId="6311A762" w14:textId="77777777" w:rsidR="0065796C" w:rsidRDefault="0065796C" w:rsidP="0065796C">
      <w:pPr>
        <w:rPr>
          <w:rFonts w:ascii="Times New Roman" w:hAnsi="Times New Roman" w:cs="Times New Roman"/>
          <w:sz w:val="24"/>
          <w:szCs w:val="24"/>
        </w:rPr>
      </w:pPr>
    </w:p>
    <w:p w14:paraId="374F368A" w14:textId="77777777" w:rsidR="0065796C" w:rsidRDefault="0065796C" w:rsidP="0065796C">
      <w:pPr>
        <w:pStyle w:val="Heading1"/>
        <w:pBdr>
          <w:bottom w:val="single" w:sz="4" w:space="1" w:color="000000"/>
        </w:pBdr>
        <w:rPr>
          <w:rFonts w:ascii="Calibri" w:eastAsia="Calibri" w:hAnsi="Calibri" w:cs="Calibri"/>
          <w:b/>
          <w:sz w:val="28"/>
          <w:szCs w:val="28"/>
        </w:rPr>
      </w:pPr>
      <w:r>
        <w:rPr>
          <w:rFonts w:ascii="Calibri" w:eastAsia="Calibri" w:hAnsi="Calibri" w:cs="Calibri"/>
          <w:b/>
          <w:color w:val="000000"/>
          <w:sz w:val="28"/>
          <w:szCs w:val="28"/>
        </w:rPr>
        <w:t xml:space="preserve">Section 2: Narrative report </w:t>
      </w:r>
    </w:p>
    <w:p w14:paraId="74EC2119" w14:textId="09C10D8B" w:rsidR="0065796C" w:rsidRDefault="0065796C" w:rsidP="00846810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Calibri" w:eastAsia="Calibri" w:hAnsi="Calibri" w:cs="Calibri"/>
          <w:b/>
          <w:color w:val="000000"/>
        </w:rPr>
      </w:pPr>
      <w:r>
        <w:rPr>
          <w:rFonts w:ascii="Calibri" w:eastAsia="Calibri" w:hAnsi="Calibri" w:cs="Calibri"/>
          <w:b/>
          <w:color w:val="000000"/>
        </w:rPr>
        <w:t>Executive summary</w:t>
      </w:r>
      <w:r w:rsidR="00846810">
        <w:rPr>
          <w:rFonts w:ascii="Calibri" w:eastAsia="Calibri" w:hAnsi="Calibri" w:cs="Calibri"/>
          <w:b/>
          <w:color w:val="000000"/>
        </w:rPr>
        <w:t xml:space="preserve"> (include objectives, approach and </w:t>
      </w:r>
      <w:r w:rsidR="00F6373E">
        <w:rPr>
          <w:rFonts w:ascii="Calibri" w:eastAsia="Calibri" w:hAnsi="Calibri" w:cs="Calibri"/>
          <w:b/>
          <w:color w:val="000000"/>
        </w:rPr>
        <w:t>work plan</w:t>
      </w:r>
      <w:r w:rsidR="00846810">
        <w:rPr>
          <w:rFonts w:ascii="Calibri" w:eastAsia="Calibri" w:hAnsi="Calibri" w:cs="Calibri"/>
          <w:b/>
          <w:color w:val="000000"/>
        </w:rPr>
        <w:t xml:space="preserve"> and Research findings) – Maximum 500 word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65796C" w14:paraId="31714BCF" w14:textId="77777777" w:rsidTr="005E31A6">
        <w:tc>
          <w:tcPr>
            <w:tcW w:w="9016" w:type="dxa"/>
          </w:tcPr>
          <w:p w14:paraId="21BEBB8A" w14:textId="77777777" w:rsidR="0065796C" w:rsidRDefault="0065796C" w:rsidP="005E31A6">
            <w:pPr>
              <w:spacing w:line="276" w:lineRule="auto"/>
              <w:rPr>
                <w:rFonts w:ascii="Calibri" w:eastAsia="Calibri" w:hAnsi="Calibri" w:cs="Calibri"/>
                <w:b/>
                <w:color w:val="000000"/>
              </w:rPr>
            </w:pPr>
          </w:p>
          <w:p w14:paraId="2D2D4F90" w14:textId="77777777" w:rsidR="0065796C" w:rsidRDefault="0065796C" w:rsidP="005E31A6">
            <w:pPr>
              <w:spacing w:line="276" w:lineRule="auto"/>
              <w:rPr>
                <w:rFonts w:ascii="Calibri" w:eastAsia="Calibri" w:hAnsi="Calibri" w:cs="Calibri"/>
                <w:b/>
                <w:color w:val="000000"/>
              </w:rPr>
            </w:pPr>
          </w:p>
          <w:p w14:paraId="6B7638E3" w14:textId="77777777" w:rsidR="0065796C" w:rsidRDefault="0065796C" w:rsidP="005E31A6">
            <w:pPr>
              <w:spacing w:line="276" w:lineRule="auto"/>
              <w:rPr>
                <w:rFonts w:ascii="Calibri" w:eastAsia="Calibri" w:hAnsi="Calibri" w:cs="Calibri"/>
                <w:b/>
                <w:color w:val="000000"/>
              </w:rPr>
            </w:pPr>
          </w:p>
        </w:tc>
      </w:tr>
    </w:tbl>
    <w:p w14:paraId="62761B0A" w14:textId="77777777" w:rsidR="0065796C" w:rsidRDefault="0065796C" w:rsidP="0065796C">
      <w:pPr>
        <w:spacing w:after="0" w:line="276" w:lineRule="auto"/>
        <w:rPr>
          <w:rFonts w:ascii="Calibri" w:eastAsia="Calibri" w:hAnsi="Calibri" w:cs="Calibri"/>
          <w:b/>
          <w:color w:val="000000"/>
        </w:rPr>
      </w:pPr>
    </w:p>
    <w:p w14:paraId="7448CB19" w14:textId="77777777" w:rsidR="0065796C" w:rsidRDefault="0065796C" w:rsidP="0065796C">
      <w:pPr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Calibri" w:eastAsia="Calibri" w:hAnsi="Calibri" w:cs="Calibri"/>
          <w:b/>
          <w:color w:val="000000"/>
        </w:rPr>
      </w:pPr>
      <w:r>
        <w:rPr>
          <w:rFonts w:ascii="Calibri" w:eastAsia="Calibri" w:hAnsi="Calibri" w:cs="Calibri"/>
          <w:b/>
          <w:color w:val="000000"/>
        </w:rPr>
        <w:t>Milestones, Gannt Chart</w:t>
      </w:r>
    </w:p>
    <w:p w14:paraId="6AF27AAF" w14:textId="076A7B23" w:rsidR="0065796C" w:rsidRDefault="00AA0057" w:rsidP="0065796C">
      <w:pPr>
        <w:rPr>
          <w:rFonts w:ascii="Calibri" w:eastAsia="Calibri" w:hAnsi="Calibri" w:cs="Calibri"/>
          <w:color w:val="000000"/>
        </w:rPr>
      </w:pPr>
      <w:r w:rsidRPr="00AA0057">
        <w:rPr>
          <w:rFonts w:ascii="Calibri" w:eastAsia="Calibri" w:hAnsi="Calibri" w:cs="Calibri"/>
          <w:color w:val="000000"/>
        </w:rPr>
        <w:t>Please provide a Gantt chart highlighting objective progress, future work, and milestones, noting any timeline shifts with reasons</w:t>
      </w:r>
    </w:p>
    <w:p w14:paraId="735972D3" w14:textId="77777777" w:rsidR="0065796C" w:rsidRDefault="0065796C" w:rsidP="0065796C">
      <w:pPr>
        <w:pStyle w:val="Heading1"/>
        <w:pBdr>
          <w:bottom w:val="single" w:sz="4" w:space="1" w:color="000000"/>
        </w:pBdr>
        <w:rPr>
          <w:rFonts w:ascii="Calibri" w:eastAsia="Calibri" w:hAnsi="Calibri" w:cs="Calibri"/>
          <w:b/>
          <w:color w:val="000000"/>
          <w:sz w:val="28"/>
          <w:szCs w:val="28"/>
        </w:rPr>
      </w:pPr>
      <w:r>
        <w:rPr>
          <w:rFonts w:ascii="Calibri" w:eastAsia="Calibri" w:hAnsi="Calibri" w:cs="Calibri"/>
          <w:b/>
          <w:color w:val="000000"/>
          <w:sz w:val="28"/>
          <w:szCs w:val="28"/>
        </w:rPr>
        <w:t xml:space="preserve">Section 3: Research outputs </w:t>
      </w:r>
    </w:p>
    <w:p w14:paraId="4996EE2E" w14:textId="77777777" w:rsidR="0065796C" w:rsidRDefault="0065796C" w:rsidP="0065796C">
      <w:pPr>
        <w:spacing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Please complete the tables in this section </w:t>
      </w:r>
    </w:p>
    <w:p w14:paraId="3E3C3959" w14:textId="657A8404" w:rsidR="0065796C" w:rsidRDefault="0065796C" w:rsidP="0065796C">
      <w:pPr>
        <w:spacing w:line="276" w:lineRule="auto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3.1 </w:t>
      </w:r>
      <w:r w:rsidR="00AA0057">
        <w:rPr>
          <w:rFonts w:ascii="Calibri" w:eastAsia="Calibri" w:hAnsi="Calibri" w:cs="Calibri"/>
          <w:b/>
        </w:rPr>
        <w:t xml:space="preserve">Journal </w:t>
      </w:r>
      <w:r>
        <w:rPr>
          <w:rFonts w:ascii="Calibri" w:eastAsia="Calibri" w:hAnsi="Calibri" w:cs="Calibri"/>
          <w:b/>
        </w:rPr>
        <w:t xml:space="preserve">Publications </w:t>
      </w:r>
    </w:p>
    <w:p w14:paraId="2770CE9F" w14:textId="44C9628A" w:rsidR="0065796C" w:rsidRDefault="00AA0057" w:rsidP="0065796C">
      <w:pPr>
        <w:spacing w:line="276" w:lineRule="auto"/>
        <w:rPr>
          <w:rFonts w:ascii="Calibri" w:eastAsia="Calibri" w:hAnsi="Calibri" w:cs="Calibri"/>
        </w:rPr>
      </w:pPr>
      <w:r w:rsidRPr="00AA0057">
        <w:rPr>
          <w:rFonts w:ascii="Calibri" w:eastAsia="Calibri" w:hAnsi="Calibri" w:cs="Calibri"/>
        </w:rPr>
        <w:t>Please provide a list of peer-reviewed publications that have been published</w:t>
      </w:r>
      <w:r w:rsidR="00846810">
        <w:rPr>
          <w:rFonts w:ascii="Calibri" w:eastAsia="Calibri" w:hAnsi="Calibri" w:cs="Calibri"/>
        </w:rPr>
        <w:t xml:space="preserve">/or planning to </w:t>
      </w:r>
      <w:r w:rsidR="00F6373E">
        <w:rPr>
          <w:rFonts w:ascii="Calibri" w:eastAsia="Calibri" w:hAnsi="Calibri" w:cs="Calibri"/>
        </w:rPr>
        <w:t>be published</w:t>
      </w:r>
      <w:r w:rsidRPr="00AA0057">
        <w:rPr>
          <w:rFonts w:ascii="Calibri" w:eastAsia="Calibri" w:hAnsi="Calibri" w:cs="Calibri"/>
        </w:rPr>
        <w:t xml:space="preserve"> </w:t>
      </w:r>
    </w:p>
    <w:tbl>
      <w:tblPr>
        <w:tblW w:w="993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070"/>
        <w:gridCol w:w="1440"/>
        <w:gridCol w:w="1170"/>
        <w:gridCol w:w="1080"/>
        <w:gridCol w:w="1170"/>
        <w:gridCol w:w="3000"/>
      </w:tblGrid>
      <w:tr w:rsidR="0065796C" w14:paraId="5879D3F3" w14:textId="77777777" w:rsidTr="005E31A6">
        <w:trPr>
          <w:trHeight w:val="879"/>
        </w:trPr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5B37755" w14:textId="77777777" w:rsidR="0065796C" w:rsidRDefault="0065796C" w:rsidP="005E31A6">
            <w:pPr>
              <w:widowControl w:val="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Title</w:t>
            </w: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60F5C86D" w14:textId="77777777" w:rsidR="0065796C" w:rsidRDefault="0065796C" w:rsidP="005E31A6">
            <w:pPr>
              <w:widowControl w:val="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Author (s) and institution(s)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016E18D" w14:textId="77777777" w:rsidR="0065796C" w:rsidRDefault="0065796C" w:rsidP="005E31A6">
            <w:pPr>
              <w:widowControl w:val="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Venue (journal name, book, series, etc.)</w:t>
            </w: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18D7C3E7" w14:textId="77777777" w:rsidR="0065796C" w:rsidRDefault="0065796C" w:rsidP="005E31A6">
            <w:pPr>
              <w:widowControl w:val="0"/>
              <w:jc w:val="center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Date submitted/</w:t>
            </w:r>
            <w:r>
              <w:rPr>
                <w:rFonts w:ascii="Calibri" w:eastAsia="Calibri" w:hAnsi="Calibri" w:cs="Calibri"/>
                <w:b/>
                <w:sz w:val="18"/>
                <w:szCs w:val="18"/>
              </w:rPr>
              <w:br/>
              <w:t>accepted/</w:t>
            </w:r>
            <w:r>
              <w:rPr>
                <w:rFonts w:ascii="Calibri" w:eastAsia="Calibri" w:hAnsi="Calibri" w:cs="Calibri"/>
                <w:b/>
                <w:sz w:val="18"/>
                <w:szCs w:val="18"/>
              </w:rPr>
              <w:br/>
              <w:t>published</w:t>
            </w: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28833B0D" w14:textId="77777777" w:rsidR="0065796C" w:rsidRDefault="0065796C" w:rsidP="005E31A6">
            <w:pPr>
              <w:widowControl w:val="0"/>
              <w:jc w:val="center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Open access?</w:t>
            </w:r>
          </w:p>
        </w:tc>
        <w:tc>
          <w:tcPr>
            <w:tcW w:w="3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D7D3C29" w14:textId="77777777" w:rsidR="0065796C" w:rsidRDefault="0065796C" w:rsidP="005E31A6">
            <w:pPr>
              <w:widowControl w:val="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Link (if available online)</w:t>
            </w:r>
          </w:p>
        </w:tc>
      </w:tr>
      <w:tr w:rsidR="0065796C" w14:paraId="3C05E85F" w14:textId="77777777" w:rsidTr="00846810">
        <w:trPr>
          <w:trHeight w:val="880"/>
        </w:trPr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4C4F010" w14:textId="77777777" w:rsidR="0065796C" w:rsidRPr="00F24E7C" w:rsidRDefault="0065796C" w:rsidP="005E31A6">
            <w:pPr>
              <w:widowControl w:val="0"/>
              <w:rPr>
                <w:rFonts w:eastAsia="Calibri" w:cstheme="minorHAnsi"/>
                <w:b/>
                <w:color w:val="FFFFFF"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23A6709" w14:textId="77777777" w:rsidR="0065796C" w:rsidRPr="00F24E7C" w:rsidRDefault="0065796C" w:rsidP="005E31A6">
            <w:pPr>
              <w:widowControl w:val="0"/>
              <w:rPr>
                <w:rFonts w:eastAsia="Calibri" w:cstheme="minorHAnsi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58F9A37" w14:textId="77777777" w:rsidR="0065796C" w:rsidRPr="00F24E7C" w:rsidRDefault="0065796C" w:rsidP="005E31A6">
            <w:pPr>
              <w:widowControl w:val="0"/>
              <w:rPr>
                <w:rFonts w:eastAsia="Calibri" w:cstheme="minorHAnsi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11BF091" w14:textId="77777777" w:rsidR="0065796C" w:rsidRPr="00F24E7C" w:rsidRDefault="0065796C" w:rsidP="005E31A6">
            <w:pPr>
              <w:widowControl w:val="0"/>
              <w:rPr>
                <w:rFonts w:eastAsia="Calibri" w:cstheme="minorHAnsi"/>
                <w:b/>
                <w:color w:val="FFFFFF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E8DA8C" w14:textId="77777777" w:rsidR="0065796C" w:rsidRPr="00F24E7C" w:rsidRDefault="0065796C" w:rsidP="005E31A6">
            <w:pPr>
              <w:widowControl w:val="0"/>
              <w:rPr>
                <w:rFonts w:eastAsia="Calibri" w:cstheme="minorHAnsi"/>
                <w:b/>
                <w:color w:val="FFFFFF"/>
                <w:sz w:val="18"/>
                <w:szCs w:val="18"/>
              </w:rPr>
            </w:pPr>
          </w:p>
        </w:tc>
        <w:tc>
          <w:tcPr>
            <w:tcW w:w="3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14E79B" w14:textId="77777777" w:rsidR="0065796C" w:rsidRPr="00F24E7C" w:rsidRDefault="0065796C" w:rsidP="005E31A6">
            <w:pPr>
              <w:widowControl w:val="0"/>
              <w:rPr>
                <w:rFonts w:eastAsia="Calibri" w:cstheme="minorHAnsi"/>
                <w:bCs/>
                <w:color w:val="FFFFFF"/>
                <w:sz w:val="18"/>
                <w:szCs w:val="18"/>
              </w:rPr>
            </w:pPr>
          </w:p>
        </w:tc>
      </w:tr>
      <w:tr w:rsidR="0065796C" w14:paraId="268D7CFA" w14:textId="77777777" w:rsidTr="00846810">
        <w:trPr>
          <w:trHeight w:val="978"/>
        </w:trPr>
        <w:tc>
          <w:tcPr>
            <w:tcW w:w="20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9B04DCB" w14:textId="77777777" w:rsidR="0065796C" w:rsidRPr="00F24E7C" w:rsidRDefault="0065796C" w:rsidP="005E31A6">
            <w:pPr>
              <w:widowControl w:val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1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BA530F4" w14:textId="77777777" w:rsidR="0065796C" w:rsidRPr="00F24E7C" w:rsidRDefault="0065796C" w:rsidP="005E31A6">
            <w:pPr>
              <w:widowControl w:val="0"/>
              <w:rPr>
                <w:rFonts w:eastAsia="Calibri" w:cstheme="minorHAnsi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53A9B3" w14:textId="77777777" w:rsidR="0065796C" w:rsidRPr="00F24E7C" w:rsidRDefault="0065796C" w:rsidP="005E31A6">
            <w:pPr>
              <w:widowControl w:val="0"/>
              <w:rPr>
                <w:rFonts w:eastAsia="Calibri" w:cstheme="minorHAnsi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0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3A2268C" w14:textId="77777777" w:rsidR="0065796C" w:rsidRPr="00F24E7C" w:rsidRDefault="0065796C" w:rsidP="005E31A6">
            <w:pPr>
              <w:widowControl w:val="0"/>
              <w:rPr>
                <w:rFonts w:cstheme="minorHAnsi"/>
                <w:color w:val="333333"/>
                <w:sz w:val="18"/>
                <w:szCs w:val="18"/>
                <w:shd w:val="clear" w:color="auto" w:fill="FFFFFF"/>
              </w:rPr>
            </w:pPr>
          </w:p>
        </w:tc>
        <w:tc>
          <w:tcPr>
            <w:tcW w:w="1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EAD9FA0" w14:textId="77777777" w:rsidR="0065796C" w:rsidRPr="00F24E7C" w:rsidRDefault="0065796C" w:rsidP="005E31A6">
            <w:pPr>
              <w:widowControl w:val="0"/>
              <w:rPr>
                <w:rFonts w:eastAsia="Calibri" w:cstheme="minorHAnsi"/>
                <w:b/>
                <w:color w:val="FFFFFF"/>
                <w:sz w:val="18"/>
                <w:szCs w:val="18"/>
              </w:rPr>
            </w:pPr>
          </w:p>
        </w:tc>
        <w:tc>
          <w:tcPr>
            <w:tcW w:w="30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D1A401" w14:textId="77777777" w:rsidR="0065796C" w:rsidRPr="00F24E7C" w:rsidRDefault="0065796C" w:rsidP="005E31A6">
            <w:pPr>
              <w:widowControl w:val="0"/>
              <w:rPr>
                <w:rFonts w:cstheme="minorHAnsi"/>
                <w:sz w:val="18"/>
                <w:szCs w:val="18"/>
              </w:rPr>
            </w:pPr>
          </w:p>
        </w:tc>
      </w:tr>
    </w:tbl>
    <w:p w14:paraId="70724515" w14:textId="77777777" w:rsidR="00F6373E" w:rsidRDefault="00F6373E" w:rsidP="00AA0057">
      <w:pPr>
        <w:spacing w:line="276" w:lineRule="auto"/>
        <w:rPr>
          <w:rFonts w:ascii="Calibri" w:eastAsia="Calibri" w:hAnsi="Calibri" w:cs="Calibri"/>
          <w:b/>
        </w:rPr>
      </w:pPr>
    </w:p>
    <w:p w14:paraId="0428D531" w14:textId="4E2805C5" w:rsidR="00AA0057" w:rsidRDefault="00AA0057" w:rsidP="00AA0057">
      <w:pPr>
        <w:spacing w:line="276" w:lineRule="auto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3.2 Conference Publications </w:t>
      </w:r>
    </w:p>
    <w:p w14:paraId="2D876EE7" w14:textId="26D13BCD" w:rsidR="00AA0057" w:rsidRDefault="00AA0057" w:rsidP="00AA0057">
      <w:pPr>
        <w:spacing w:line="276" w:lineRule="auto"/>
        <w:rPr>
          <w:rFonts w:ascii="Calibri" w:eastAsia="Calibri" w:hAnsi="Calibri" w:cs="Calibri"/>
        </w:rPr>
      </w:pPr>
      <w:r w:rsidRPr="00AA0057">
        <w:rPr>
          <w:rFonts w:ascii="Calibri" w:eastAsia="Calibri" w:hAnsi="Calibri" w:cs="Calibri"/>
        </w:rPr>
        <w:t xml:space="preserve">Please provide a list of </w:t>
      </w:r>
      <w:r>
        <w:rPr>
          <w:rFonts w:ascii="Calibri" w:eastAsia="Calibri" w:hAnsi="Calibri" w:cs="Calibri"/>
        </w:rPr>
        <w:t>conference</w:t>
      </w:r>
      <w:r w:rsidRPr="00AA0057">
        <w:rPr>
          <w:rFonts w:ascii="Calibri" w:eastAsia="Calibri" w:hAnsi="Calibri" w:cs="Calibri"/>
        </w:rPr>
        <w:t xml:space="preserve"> publications that have been </w:t>
      </w:r>
      <w:r>
        <w:rPr>
          <w:rFonts w:ascii="Calibri" w:eastAsia="Calibri" w:hAnsi="Calibri" w:cs="Calibri"/>
        </w:rPr>
        <w:t>presented</w:t>
      </w:r>
      <w:r w:rsidR="00846810">
        <w:rPr>
          <w:rFonts w:ascii="Calibri" w:eastAsia="Calibri" w:hAnsi="Calibri" w:cs="Calibri"/>
        </w:rPr>
        <w:t>//or planning to present</w:t>
      </w:r>
      <w:r w:rsidR="00846810" w:rsidRPr="00AA0057">
        <w:rPr>
          <w:rFonts w:ascii="Calibri" w:eastAsia="Calibri" w:hAnsi="Calibri" w:cs="Calibri"/>
        </w:rPr>
        <w:t xml:space="preserve"> </w:t>
      </w:r>
    </w:p>
    <w:tbl>
      <w:tblPr>
        <w:tblW w:w="9639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268"/>
        <w:gridCol w:w="2127"/>
        <w:gridCol w:w="3543"/>
        <w:gridCol w:w="1701"/>
      </w:tblGrid>
      <w:tr w:rsidR="00AA0057" w14:paraId="261A9C8A" w14:textId="77777777" w:rsidTr="00AA0057">
        <w:trPr>
          <w:trHeight w:val="879"/>
        </w:trPr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FB64CF0" w14:textId="77777777" w:rsidR="00AA0057" w:rsidRDefault="00AA0057" w:rsidP="00F24F0B">
            <w:pPr>
              <w:widowControl w:val="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Title</w:t>
            </w: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FB275CB" w14:textId="77777777" w:rsidR="00AA0057" w:rsidRDefault="00AA0057" w:rsidP="00F24F0B">
            <w:pPr>
              <w:widowControl w:val="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Author (s) and institution(s)</w:t>
            </w: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C5DC816" w14:textId="6D2FC8C1" w:rsidR="00AA0057" w:rsidRDefault="00AA0057" w:rsidP="00F24F0B">
            <w:pPr>
              <w:widowControl w:val="0"/>
              <w:jc w:val="center"/>
              <w:rPr>
                <w:rFonts w:ascii="Calibri" w:eastAsia="Calibri" w:hAnsi="Calibri" w:cs="Calibri"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Conference name</w:t>
            </w: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4D1B795" w14:textId="2B61F3F1" w:rsidR="00AA0057" w:rsidRDefault="00AA0057" w:rsidP="00F24F0B">
            <w:pPr>
              <w:widowControl w:val="0"/>
              <w:jc w:val="center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 xml:space="preserve">Date </w:t>
            </w:r>
            <w:r>
              <w:rPr>
                <w:rFonts w:ascii="Calibri" w:eastAsia="Calibri" w:hAnsi="Calibri" w:cs="Calibri"/>
                <w:b/>
                <w:sz w:val="18"/>
                <w:szCs w:val="18"/>
              </w:rPr>
              <w:br/>
              <w:t>published</w:t>
            </w:r>
          </w:p>
        </w:tc>
      </w:tr>
      <w:tr w:rsidR="00AA0057" w14:paraId="6A40ED23" w14:textId="77777777" w:rsidTr="00846810">
        <w:trPr>
          <w:trHeight w:val="710"/>
        </w:trPr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5F43000" w14:textId="77777777" w:rsidR="00AA0057" w:rsidRPr="00F24E7C" w:rsidRDefault="00AA0057" w:rsidP="00F24F0B">
            <w:pPr>
              <w:widowControl w:val="0"/>
              <w:rPr>
                <w:rFonts w:eastAsia="Calibri" w:cstheme="minorHAnsi"/>
                <w:b/>
                <w:color w:val="FFFFFF"/>
                <w:sz w:val="18"/>
                <w:szCs w:val="18"/>
              </w:rPr>
            </w:pP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3E24FFB" w14:textId="77777777" w:rsidR="00AA0057" w:rsidRPr="00F24E7C" w:rsidRDefault="00AA0057" w:rsidP="00F24F0B">
            <w:pPr>
              <w:widowControl w:val="0"/>
              <w:rPr>
                <w:rFonts w:eastAsia="Calibri" w:cstheme="minorHAnsi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C23442B" w14:textId="77777777" w:rsidR="00AA0057" w:rsidRPr="00F24E7C" w:rsidRDefault="00AA0057" w:rsidP="00F24F0B">
            <w:pPr>
              <w:widowControl w:val="0"/>
              <w:rPr>
                <w:rFonts w:eastAsia="Calibri" w:cstheme="minorHAnsi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FFB2CB7" w14:textId="77777777" w:rsidR="00AA0057" w:rsidRPr="00F24E7C" w:rsidRDefault="00AA0057" w:rsidP="00F24F0B">
            <w:pPr>
              <w:widowControl w:val="0"/>
              <w:rPr>
                <w:rFonts w:eastAsia="Calibri" w:cstheme="minorHAnsi"/>
                <w:b/>
                <w:color w:val="FFFFFF"/>
                <w:sz w:val="18"/>
                <w:szCs w:val="18"/>
              </w:rPr>
            </w:pPr>
          </w:p>
        </w:tc>
      </w:tr>
      <w:tr w:rsidR="00AA0057" w14:paraId="291179F2" w14:textId="77777777" w:rsidTr="00846810">
        <w:trPr>
          <w:trHeight w:val="706"/>
        </w:trPr>
        <w:tc>
          <w:tcPr>
            <w:tcW w:w="226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7D63500" w14:textId="77777777" w:rsidR="00AA0057" w:rsidRPr="00F24E7C" w:rsidRDefault="00AA0057" w:rsidP="00F24F0B">
            <w:pPr>
              <w:widowControl w:val="0"/>
              <w:rPr>
                <w:rFonts w:cstheme="minorHAnsi"/>
                <w:sz w:val="18"/>
                <w:szCs w:val="18"/>
              </w:rPr>
            </w:pPr>
          </w:p>
        </w:tc>
        <w:tc>
          <w:tcPr>
            <w:tcW w:w="212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FBC204F" w14:textId="77777777" w:rsidR="00AA0057" w:rsidRPr="00F24E7C" w:rsidRDefault="00AA0057" w:rsidP="00F24F0B">
            <w:pPr>
              <w:widowControl w:val="0"/>
              <w:rPr>
                <w:rFonts w:eastAsia="Calibri" w:cstheme="minorHAnsi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35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305255" w14:textId="77777777" w:rsidR="00AA0057" w:rsidRPr="00F24E7C" w:rsidRDefault="00AA0057" w:rsidP="00F24F0B">
            <w:pPr>
              <w:widowControl w:val="0"/>
              <w:rPr>
                <w:rFonts w:eastAsia="Calibri" w:cstheme="minorHAnsi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BD38CB3" w14:textId="77777777" w:rsidR="00AA0057" w:rsidRPr="00F24E7C" w:rsidRDefault="00AA0057" w:rsidP="00F24F0B">
            <w:pPr>
              <w:widowControl w:val="0"/>
              <w:rPr>
                <w:rFonts w:cstheme="minorHAnsi"/>
                <w:color w:val="333333"/>
                <w:sz w:val="18"/>
                <w:szCs w:val="18"/>
                <w:shd w:val="clear" w:color="auto" w:fill="FFFFFF"/>
              </w:rPr>
            </w:pPr>
          </w:p>
        </w:tc>
      </w:tr>
    </w:tbl>
    <w:p w14:paraId="114F7887" w14:textId="77777777" w:rsidR="00AA0057" w:rsidRDefault="00AA0057" w:rsidP="0065796C">
      <w:pPr>
        <w:spacing w:line="276" w:lineRule="auto"/>
        <w:rPr>
          <w:rFonts w:ascii="Calibri" w:eastAsia="Calibri" w:hAnsi="Calibri" w:cs="Calibri"/>
          <w:b/>
        </w:rPr>
      </w:pPr>
    </w:p>
    <w:p w14:paraId="1D0048A8" w14:textId="183E91EF" w:rsidR="0065796C" w:rsidRDefault="0065796C" w:rsidP="0065796C">
      <w:pPr>
        <w:spacing w:line="276" w:lineRule="auto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>3.</w:t>
      </w:r>
      <w:r w:rsidR="00AA0057">
        <w:rPr>
          <w:rFonts w:ascii="Calibri" w:eastAsia="Calibri" w:hAnsi="Calibri" w:cs="Calibri"/>
          <w:b/>
        </w:rPr>
        <w:t>4</w:t>
      </w:r>
      <w:r>
        <w:rPr>
          <w:rFonts w:ascii="Calibri" w:eastAsia="Calibri" w:hAnsi="Calibri" w:cs="Calibri"/>
          <w:b/>
        </w:rPr>
        <w:t xml:space="preserve"> Non-academic outreach products </w:t>
      </w:r>
    </w:p>
    <w:p w14:paraId="2EF01399" w14:textId="542E8E5F" w:rsidR="0065796C" w:rsidRDefault="00AA0057" w:rsidP="0065796C">
      <w:pPr>
        <w:spacing w:line="276" w:lineRule="auto"/>
        <w:rPr>
          <w:rFonts w:ascii="Calibri" w:eastAsia="Calibri" w:hAnsi="Calibri" w:cs="Calibri"/>
        </w:rPr>
      </w:pPr>
      <w:r w:rsidRPr="00AA0057">
        <w:rPr>
          <w:rFonts w:ascii="Calibri" w:eastAsia="Calibri" w:hAnsi="Calibri" w:cs="Calibri"/>
        </w:rPr>
        <w:t>Please list knowledge outputs designed for knowledge translation and public awareness, including developed stories, policy briefs, brochures, blogs, op-eds, media coverage (radio, television, print), and other non-academic products.</w:t>
      </w:r>
    </w:p>
    <w:tbl>
      <w:tblPr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1039"/>
        <w:gridCol w:w="1738"/>
        <w:gridCol w:w="762"/>
        <w:gridCol w:w="3119"/>
        <w:gridCol w:w="2976"/>
      </w:tblGrid>
      <w:tr w:rsidR="0065796C" w14:paraId="73B693CC" w14:textId="77777777" w:rsidTr="005E31A6">
        <w:trPr>
          <w:trHeight w:val="676"/>
        </w:trPr>
        <w:tc>
          <w:tcPr>
            <w:tcW w:w="10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B2CA1C2" w14:textId="77777777" w:rsidR="0065796C" w:rsidRDefault="0065796C" w:rsidP="005E31A6">
            <w:pPr>
              <w:widowControl w:val="0"/>
              <w:jc w:val="center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Type (policy brief, blog, op-eds, brochure, etc.)</w:t>
            </w: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0A466CC4" w14:textId="77777777" w:rsidR="0065796C" w:rsidRDefault="0065796C" w:rsidP="005E31A6">
            <w:pPr>
              <w:widowControl w:val="0"/>
              <w:jc w:val="center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Name/ title of publication</w:t>
            </w:r>
          </w:p>
        </w:tc>
        <w:tc>
          <w:tcPr>
            <w:tcW w:w="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4AC75426" w14:textId="77777777" w:rsidR="0065796C" w:rsidRDefault="0065796C" w:rsidP="005E31A6">
            <w:pPr>
              <w:widowControl w:val="0"/>
              <w:jc w:val="center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Date</w:t>
            </w: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5BF41171" w14:textId="77777777" w:rsidR="0065796C" w:rsidRDefault="0065796C" w:rsidP="005E31A6">
            <w:pPr>
              <w:widowControl w:val="0"/>
              <w:jc w:val="center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Focus of tools</w:t>
            </w: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vAlign w:val="center"/>
          </w:tcPr>
          <w:p w14:paraId="3D4DFB83" w14:textId="77777777" w:rsidR="0065796C" w:rsidRDefault="0065796C" w:rsidP="005E31A6">
            <w:pPr>
              <w:widowControl w:val="0"/>
              <w:jc w:val="center"/>
              <w:rPr>
                <w:rFonts w:ascii="Calibri" w:eastAsia="Calibri" w:hAnsi="Calibri" w:cs="Calibri"/>
                <w:b/>
                <w:sz w:val="18"/>
                <w:szCs w:val="18"/>
              </w:rPr>
            </w:pPr>
            <w:r>
              <w:rPr>
                <w:rFonts w:ascii="Calibri" w:eastAsia="Calibri" w:hAnsi="Calibri" w:cs="Calibri"/>
                <w:b/>
                <w:sz w:val="18"/>
                <w:szCs w:val="18"/>
              </w:rPr>
              <w:t>Link (if available online)</w:t>
            </w:r>
          </w:p>
        </w:tc>
      </w:tr>
      <w:tr w:rsidR="0065796C" w14:paraId="63CE5E57" w14:textId="77777777" w:rsidTr="005E31A6">
        <w:trPr>
          <w:trHeight w:val="451"/>
        </w:trPr>
        <w:tc>
          <w:tcPr>
            <w:tcW w:w="10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3E50F6B1" w14:textId="77777777" w:rsidR="0065796C" w:rsidRDefault="0065796C" w:rsidP="005E31A6">
            <w:pPr>
              <w:widowControl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314A843" w14:textId="77777777" w:rsidR="0065796C" w:rsidRDefault="0065796C" w:rsidP="005E31A6">
            <w:pPr>
              <w:widowControl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87E284" w14:textId="77777777" w:rsidR="0065796C" w:rsidRDefault="0065796C" w:rsidP="005E31A6">
            <w:pPr>
              <w:widowControl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1A09A312" w14:textId="77777777" w:rsidR="0065796C" w:rsidRDefault="0065796C" w:rsidP="005E31A6">
            <w:pPr>
              <w:widowControl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EC19718" w14:textId="77777777" w:rsidR="0065796C" w:rsidRDefault="0065796C" w:rsidP="005E31A6">
            <w:pPr>
              <w:widowControl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  <w:tr w:rsidR="0065796C" w14:paraId="4A6ED11F" w14:textId="77777777" w:rsidTr="005E31A6">
        <w:trPr>
          <w:trHeight w:val="451"/>
        </w:trPr>
        <w:tc>
          <w:tcPr>
            <w:tcW w:w="10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F061BB9" w14:textId="77777777" w:rsidR="0065796C" w:rsidRDefault="0065796C" w:rsidP="005E31A6">
            <w:pPr>
              <w:widowControl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173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28628C88" w14:textId="77777777" w:rsidR="0065796C" w:rsidRDefault="0065796C" w:rsidP="005E31A6">
            <w:pPr>
              <w:widowControl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7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67B60EDA" w14:textId="77777777" w:rsidR="0065796C" w:rsidRDefault="0065796C" w:rsidP="005E31A6">
            <w:pPr>
              <w:widowControl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311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4E64AC0B" w14:textId="77777777" w:rsidR="0065796C" w:rsidRDefault="0065796C" w:rsidP="005E31A6">
            <w:pPr>
              <w:widowControl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  <w:tc>
          <w:tcPr>
            <w:tcW w:w="29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728FC97" w14:textId="77777777" w:rsidR="0065796C" w:rsidRDefault="0065796C" w:rsidP="005E31A6">
            <w:pPr>
              <w:widowControl w:val="0"/>
              <w:rPr>
                <w:rFonts w:ascii="Calibri" w:eastAsia="Calibri" w:hAnsi="Calibri" w:cs="Calibri"/>
                <w:sz w:val="18"/>
                <w:szCs w:val="18"/>
              </w:rPr>
            </w:pPr>
          </w:p>
        </w:tc>
      </w:tr>
    </w:tbl>
    <w:p w14:paraId="185968CF" w14:textId="77777777" w:rsidR="0065796C" w:rsidRDefault="0065796C" w:rsidP="0065796C">
      <w:pPr>
        <w:spacing w:line="276" w:lineRule="auto"/>
        <w:rPr>
          <w:b/>
        </w:rPr>
      </w:pPr>
    </w:p>
    <w:p w14:paraId="391678CF" w14:textId="77777777" w:rsidR="0065796C" w:rsidRDefault="0065796C" w:rsidP="0065796C">
      <w:pPr>
        <w:pStyle w:val="Heading1"/>
        <w:pBdr>
          <w:bottom w:val="single" w:sz="4" w:space="1" w:color="000000"/>
        </w:pBdr>
        <w:rPr>
          <w:rFonts w:ascii="Calibri" w:eastAsia="Calibri" w:hAnsi="Calibri" w:cs="Calibri"/>
          <w:b/>
          <w:color w:val="000000"/>
          <w:sz w:val="28"/>
          <w:szCs w:val="28"/>
        </w:rPr>
      </w:pPr>
      <w:r>
        <w:rPr>
          <w:rFonts w:ascii="Calibri" w:eastAsia="Calibri" w:hAnsi="Calibri" w:cs="Calibri"/>
          <w:color w:val="000000"/>
        </w:rPr>
        <w:t xml:space="preserve">  </w:t>
      </w:r>
      <w:r>
        <w:rPr>
          <w:rFonts w:ascii="Calibri" w:eastAsia="Calibri" w:hAnsi="Calibri" w:cs="Calibri"/>
          <w:b/>
          <w:color w:val="000000"/>
          <w:sz w:val="28"/>
          <w:szCs w:val="28"/>
        </w:rPr>
        <w:t xml:space="preserve">Section 4: Financial Report </w:t>
      </w:r>
    </w:p>
    <w:p w14:paraId="6CB0DF2F" w14:textId="77777777" w:rsidR="0065796C" w:rsidRDefault="0065796C" w:rsidP="0065796C">
      <w:pPr>
        <w:spacing w:line="276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Please complete the tables in this section 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88"/>
        <w:gridCol w:w="1881"/>
        <w:gridCol w:w="2009"/>
        <w:gridCol w:w="1943"/>
      </w:tblGrid>
      <w:tr w:rsidR="0065796C" w:rsidRPr="00C6422B" w14:paraId="3FDC81F3" w14:textId="77777777" w:rsidTr="00AA0057">
        <w:tc>
          <w:tcPr>
            <w:tcW w:w="3188" w:type="dxa"/>
            <w:shd w:val="clear" w:color="auto" w:fill="auto"/>
            <w:vAlign w:val="center"/>
          </w:tcPr>
          <w:p w14:paraId="586F01B0" w14:textId="77777777" w:rsidR="0065796C" w:rsidRPr="00B909A2" w:rsidRDefault="0065796C" w:rsidP="005E31A6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B909A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tem</w:t>
            </w:r>
          </w:p>
        </w:tc>
        <w:tc>
          <w:tcPr>
            <w:tcW w:w="1881" w:type="dxa"/>
            <w:shd w:val="clear" w:color="auto" w:fill="auto"/>
            <w:vAlign w:val="center"/>
          </w:tcPr>
          <w:p w14:paraId="35A0A144" w14:textId="77777777" w:rsidR="0065796C" w:rsidRPr="00B909A2" w:rsidRDefault="0065796C" w:rsidP="005E31A6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unds received</w:t>
            </w:r>
          </w:p>
        </w:tc>
        <w:tc>
          <w:tcPr>
            <w:tcW w:w="2009" w:type="dxa"/>
            <w:shd w:val="clear" w:color="auto" w:fill="auto"/>
            <w:vAlign w:val="center"/>
          </w:tcPr>
          <w:p w14:paraId="6E578FDB" w14:textId="77777777" w:rsidR="0065796C" w:rsidRPr="00B909A2" w:rsidRDefault="0065796C" w:rsidP="005E31A6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tal Expenditure</w:t>
            </w:r>
          </w:p>
        </w:tc>
        <w:tc>
          <w:tcPr>
            <w:tcW w:w="1943" w:type="dxa"/>
            <w:vAlign w:val="center"/>
          </w:tcPr>
          <w:p w14:paraId="3036C2D0" w14:textId="77777777" w:rsidR="0065796C" w:rsidRPr="00B909A2" w:rsidRDefault="0065796C" w:rsidP="005E31A6">
            <w:pPr>
              <w:spacing w:after="0" w:line="36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alance available</w:t>
            </w:r>
          </w:p>
        </w:tc>
      </w:tr>
      <w:tr w:rsidR="0065796C" w:rsidRPr="00C6422B" w14:paraId="46AA2DEC" w14:textId="77777777" w:rsidTr="005E31A6">
        <w:tc>
          <w:tcPr>
            <w:tcW w:w="3188" w:type="dxa"/>
            <w:shd w:val="clear" w:color="auto" w:fill="auto"/>
          </w:tcPr>
          <w:p w14:paraId="09721FB2" w14:textId="77777777" w:rsidR="0065796C" w:rsidRPr="00B909A2" w:rsidRDefault="0065796C" w:rsidP="005E31A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09A2">
              <w:rPr>
                <w:rFonts w:ascii="Times New Roman" w:hAnsi="Times New Roman" w:cs="Times New Roman"/>
                <w:sz w:val="24"/>
                <w:szCs w:val="24"/>
              </w:rPr>
              <w:t xml:space="preserve">Research Assistant </w:t>
            </w:r>
          </w:p>
        </w:tc>
        <w:tc>
          <w:tcPr>
            <w:tcW w:w="1881" w:type="dxa"/>
            <w:shd w:val="clear" w:color="auto" w:fill="auto"/>
          </w:tcPr>
          <w:p w14:paraId="7A36B006" w14:textId="77777777" w:rsidR="0065796C" w:rsidRPr="00B909A2" w:rsidRDefault="0065796C" w:rsidP="005E31A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09" w:type="dxa"/>
            <w:shd w:val="clear" w:color="auto" w:fill="auto"/>
          </w:tcPr>
          <w:p w14:paraId="1F0BD782" w14:textId="77777777" w:rsidR="0065796C" w:rsidRPr="00B909A2" w:rsidRDefault="0065796C" w:rsidP="005E31A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3" w:type="dxa"/>
          </w:tcPr>
          <w:p w14:paraId="24575D7C" w14:textId="77777777" w:rsidR="0065796C" w:rsidRPr="00B909A2" w:rsidRDefault="0065796C" w:rsidP="005E31A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5796C" w:rsidRPr="00C6422B" w14:paraId="4C25A39A" w14:textId="77777777" w:rsidTr="005E31A6">
        <w:tc>
          <w:tcPr>
            <w:tcW w:w="3188" w:type="dxa"/>
            <w:shd w:val="clear" w:color="auto" w:fill="auto"/>
          </w:tcPr>
          <w:p w14:paraId="09B08257" w14:textId="77777777" w:rsidR="0065796C" w:rsidRPr="00B909A2" w:rsidRDefault="0065796C" w:rsidP="005E31A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09A2">
              <w:rPr>
                <w:rFonts w:ascii="Times New Roman" w:hAnsi="Times New Roman" w:cs="Times New Roman"/>
                <w:sz w:val="24"/>
                <w:szCs w:val="24"/>
              </w:rPr>
              <w:t>Minor equipment (&lt; 1 million)</w:t>
            </w:r>
          </w:p>
        </w:tc>
        <w:tc>
          <w:tcPr>
            <w:tcW w:w="1881" w:type="dxa"/>
            <w:shd w:val="clear" w:color="auto" w:fill="auto"/>
          </w:tcPr>
          <w:p w14:paraId="538501A5" w14:textId="77777777" w:rsidR="0065796C" w:rsidRPr="00B909A2" w:rsidRDefault="0065796C" w:rsidP="005E31A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09" w:type="dxa"/>
            <w:shd w:val="clear" w:color="auto" w:fill="auto"/>
          </w:tcPr>
          <w:p w14:paraId="309D0011" w14:textId="77777777" w:rsidR="0065796C" w:rsidRPr="00B909A2" w:rsidRDefault="0065796C" w:rsidP="005E31A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3" w:type="dxa"/>
          </w:tcPr>
          <w:p w14:paraId="12185FF3" w14:textId="77777777" w:rsidR="0065796C" w:rsidRPr="00B909A2" w:rsidRDefault="0065796C" w:rsidP="005E31A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5796C" w:rsidRPr="00C6422B" w14:paraId="01A131DF" w14:textId="77777777" w:rsidTr="005E31A6">
        <w:tc>
          <w:tcPr>
            <w:tcW w:w="3188" w:type="dxa"/>
            <w:shd w:val="clear" w:color="auto" w:fill="auto"/>
          </w:tcPr>
          <w:p w14:paraId="5B0218DF" w14:textId="77777777" w:rsidR="0065796C" w:rsidRPr="00B909A2" w:rsidRDefault="0065796C" w:rsidP="005E31A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09A2">
              <w:rPr>
                <w:rFonts w:ascii="Times New Roman" w:hAnsi="Times New Roman" w:cs="Times New Roman"/>
                <w:sz w:val="24"/>
                <w:szCs w:val="24"/>
              </w:rPr>
              <w:t>Consumable/Chemicals</w:t>
            </w:r>
          </w:p>
        </w:tc>
        <w:tc>
          <w:tcPr>
            <w:tcW w:w="1881" w:type="dxa"/>
            <w:shd w:val="clear" w:color="auto" w:fill="auto"/>
          </w:tcPr>
          <w:p w14:paraId="7A80F940" w14:textId="77777777" w:rsidR="0065796C" w:rsidRPr="00B909A2" w:rsidRDefault="0065796C" w:rsidP="005E31A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09" w:type="dxa"/>
            <w:shd w:val="clear" w:color="auto" w:fill="auto"/>
          </w:tcPr>
          <w:p w14:paraId="40E70F13" w14:textId="77777777" w:rsidR="0065796C" w:rsidRPr="00B909A2" w:rsidRDefault="0065796C" w:rsidP="005E31A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3" w:type="dxa"/>
          </w:tcPr>
          <w:p w14:paraId="7B3A2B6F" w14:textId="77777777" w:rsidR="0065796C" w:rsidRPr="00B909A2" w:rsidRDefault="0065796C" w:rsidP="005E31A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5796C" w:rsidRPr="00C6422B" w14:paraId="2D845075" w14:textId="77777777" w:rsidTr="005E31A6">
        <w:tc>
          <w:tcPr>
            <w:tcW w:w="3188" w:type="dxa"/>
            <w:shd w:val="clear" w:color="auto" w:fill="auto"/>
          </w:tcPr>
          <w:p w14:paraId="2002E4E5" w14:textId="191FDB5D" w:rsidR="0065796C" w:rsidRPr="00B909A2" w:rsidRDefault="0065796C" w:rsidP="005E31A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09A2">
              <w:rPr>
                <w:rFonts w:ascii="Times New Roman" w:hAnsi="Times New Roman" w:cs="Times New Roman"/>
                <w:sz w:val="24"/>
                <w:szCs w:val="24"/>
              </w:rPr>
              <w:t>Travel</w:t>
            </w:r>
          </w:p>
        </w:tc>
        <w:tc>
          <w:tcPr>
            <w:tcW w:w="1881" w:type="dxa"/>
            <w:shd w:val="clear" w:color="auto" w:fill="auto"/>
          </w:tcPr>
          <w:p w14:paraId="2A13F777" w14:textId="77777777" w:rsidR="0065796C" w:rsidRPr="00B909A2" w:rsidRDefault="0065796C" w:rsidP="005E31A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09" w:type="dxa"/>
            <w:shd w:val="clear" w:color="auto" w:fill="auto"/>
          </w:tcPr>
          <w:p w14:paraId="5B096024" w14:textId="77777777" w:rsidR="0065796C" w:rsidRPr="00B909A2" w:rsidRDefault="0065796C" w:rsidP="005E31A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3" w:type="dxa"/>
          </w:tcPr>
          <w:p w14:paraId="11BA275A" w14:textId="77777777" w:rsidR="0065796C" w:rsidRPr="00B909A2" w:rsidRDefault="0065796C" w:rsidP="005E31A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5796C" w:rsidRPr="00C6422B" w14:paraId="66A14D1E" w14:textId="77777777" w:rsidTr="005E31A6">
        <w:tc>
          <w:tcPr>
            <w:tcW w:w="3188" w:type="dxa"/>
            <w:shd w:val="clear" w:color="auto" w:fill="auto"/>
          </w:tcPr>
          <w:p w14:paraId="480F6B26" w14:textId="76BB8080" w:rsidR="0065796C" w:rsidRPr="00B909A2" w:rsidRDefault="0065796C" w:rsidP="005E31A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09A2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Laboratory Services &amp; Sample </w:t>
            </w:r>
            <w:r w:rsidR="00F6373E">
              <w:rPr>
                <w:rFonts w:ascii="Times New Roman" w:hAnsi="Times New Roman" w:cs="Times New Roman"/>
                <w:sz w:val="24"/>
                <w:szCs w:val="24"/>
              </w:rPr>
              <w:t>Analysis</w:t>
            </w:r>
          </w:p>
        </w:tc>
        <w:tc>
          <w:tcPr>
            <w:tcW w:w="1881" w:type="dxa"/>
            <w:shd w:val="clear" w:color="auto" w:fill="auto"/>
          </w:tcPr>
          <w:p w14:paraId="128E780F" w14:textId="77777777" w:rsidR="0065796C" w:rsidRPr="00B909A2" w:rsidRDefault="0065796C" w:rsidP="005E31A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09" w:type="dxa"/>
            <w:shd w:val="clear" w:color="auto" w:fill="auto"/>
          </w:tcPr>
          <w:p w14:paraId="7EA09676" w14:textId="77777777" w:rsidR="0065796C" w:rsidRPr="00B909A2" w:rsidRDefault="0065796C" w:rsidP="005E31A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3" w:type="dxa"/>
          </w:tcPr>
          <w:p w14:paraId="71B923DA" w14:textId="77777777" w:rsidR="0065796C" w:rsidRPr="00B909A2" w:rsidRDefault="0065796C" w:rsidP="005E31A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5796C" w:rsidRPr="00C6422B" w14:paraId="6189935F" w14:textId="77777777" w:rsidTr="005E31A6">
        <w:tc>
          <w:tcPr>
            <w:tcW w:w="3188" w:type="dxa"/>
            <w:shd w:val="clear" w:color="auto" w:fill="auto"/>
          </w:tcPr>
          <w:p w14:paraId="55185987" w14:textId="77777777" w:rsidR="0065796C" w:rsidRPr="00B909A2" w:rsidRDefault="0065796C" w:rsidP="005E31A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909A2">
              <w:rPr>
                <w:rFonts w:ascii="Times New Roman" w:hAnsi="Times New Roman" w:cs="Times New Roman"/>
                <w:sz w:val="24"/>
                <w:szCs w:val="24"/>
              </w:rPr>
              <w:t>Other (please specify)</w:t>
            </w:r>
          </w:p>
        </w:tc>
        <w:tc>
          <w:tcPr>
            <w:tcW w:w="1881" w:type="dxa"/>
            <w:shd w:val="clear" w:color="auto" w:fill="auto"/>
          </w:tcPr>
          <w:p w14:paraId="222F83E2" w14:textId="77777777" w:rsidR="0065796C" w:rsidRPr="00B909A2" w:rsidRDefault="0065796C" w:rsidP="005E31A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09" w:type="dxa"/>
            <w:shd w:val="clear" w:color="auto" w:fill="auto"/>
          </w:tcPr>
          <w:p w14:paraId="13E347E6" w14:textId="77777777" w:rsidR="0065796C" w:rsidRPr="00B909A2" w:rsidRDefault="0065796C" w:rsidP="005E31A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3" w:type="dxa"/>
          </w:tcPr>
          <w:p w14:paraId="114A1162" w14:textId="77777777" w:rsidR="0065796C" w:rsidRPr="00B909A2" w:rsidRDefault="0065796C" w:rsidP="005E31A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5796C" w:rsidRPr="00C6422B" w14:paraId="10F6F14C" w14:textId="77777777" w:rsidTr="005E31A6">
        <w:tc>
          <w:tcPr>
            <w:tcW w:w="3188" w:type="dxa"/>
            <w:shd w:val="clear" w:color="auto" w:fill="auto"/>
          </w:tcPr>
          <w:p w14:paraId="75E79B3F" w14:textId="77777777" w:rsidR="0065796C" w:rsidRPr="00B909A2" w:rsidRDefault="0065796C" w:rsidP="005E31A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  <w:tc>
          <w:tcPr>
            <w:tcW w:w="1881" w:type="dxa"/>
            <w:shd w:val="clear" w:color="auto" w:fill="auto"/>
          </w:tcPr>
          <w:p w14:paraId="513BA3C4" w14:textId="77777777" w:rsidR="0065796C" w:rsidRPr="00B909A2" w:rsidRDefault="0065796C" w:rsidP="005E31A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009" w:type="dxa"/>
            <w:shd w:val="clear" w:color="auto" w:fill="auto"/>
          </w:tcPr>
          <w:p w14:paraId="780674FC" w14:textId="77777777" w:rsidR="0065796C" w:rsidRPr="00B909A2" w:rsidRDefault="0065796C" w:rsidP="005E31A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43" w:type="dxa"/>
          </w:tcPr>
          <w:p w14:paraId="2AC2DF22" w14:textId="77777777" w:rsidR="0065796C" w:rsidRPr="00B909A2" w:rsidRDefault="0065796C" w:rsidP="005E31A6">
            <w:pPr>
              <w:spacing w:after="0"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6C93B132" w14:textId="77777777" w:rsidR="0065796C" w:rsidRPr="00671355" w:rsidRDefault="0065796C" w:rsidP="0065796C">
      <w:pPr>
        <w:rPr>
          <w:rFonts w:ascii="Times New Roman" w:hAnsi="Times New Roman" w:cs="Times New Roman"/>
          <w:sz w:val="24"/>
          <w:szCs w:val="24"/>
        </w:rPr>
      </w:pPr>
    </w:p>
    <w:sectPr w:rsidR="0065796C" w:rsidRPr="00671355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A4C9F1A" w14:textId="77777777" w:rsidR="006578E6" w:rsidRDefault="006578E6">
      <w:pPr>
        <w:spacing w:after="0" w:line="240" w:lineRule="auto"/>
      </w:pPr>
      <w:r>
        <w:separator/>
      </w:r>
    </w:p>
  </w:endnote>
  <w:endnote w:type="continuationSeparator" w:id="0">
    <w:p w14:paraId="15BF746F" w14:textId="77777777" w:rsidR="006578E6" w:rsidRDefault="006578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230741" w14:textId="77777777" w:rsidR="00114511" w:rsidRDefault="00114511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jc w:val="center"/>
      <w:rPr>
        <w:rFonts w:ascii="Calibri" w:eastAsia="Calibri" w:hAnsi="Calibri" w:cs="Calibri"/>
        <w:color w:val="000000"/>
      </w:rPr>
    </w:pPr>
  </w:p>
  <w:p w14:paraId="77DA0D52" w14:textId="77777777" w:rsidR="00114511" w:rsidRDefault="00114511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rFonts w:ascii="Calibri" w:eastAsia="Calibri" w:hAnsi="Calibri" w:cs="Calibri"/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9291110" w14:textId="77777777" w:rsidR="006578E6" w:rsidRDefault="006578E6">
      <w:pPr>
        <w:spacing w:after="0" w:line="240" w:lineRule="auto"/>
      </w:pPr>
      <w:r>
        <w:separator/>
      </w:r>
    </w:p>
  </w:footnote>
  <w:footnote w:type="continuationSeparator" w:id="0">
    <w:p w14:paraId="490DE3B7" w14:textId="77777777" w:rsidR="006578E6" w:rsidRDefault="006578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FC88BB" w14:textId="77777777" w:rsidR="00114511" w:rsidRDefault="00114511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Calibri" w:eastAsia="Calibri" w:hAnsi="Calibri" w:cs="Calibri"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C9C4CD8"/>
    <w:multiLevelType w:val="multilevel"/>
    <w:tmpl w:val="9F1A2AC2"/>
    <w:lvl w:ilvl="0">
      <w:start w:val="2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440" w:hanging="144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800" w:hanging="1800"/>
      </w:pPr>
    </w:lvl>
  </w:abstractNum>
  <w:num w:numId="1" w16cid:durableId="20554249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zMrIwNrA0trQ0MTVV0lEKTi0uzszPAykwqgUANQlYGiwAAAA="/>
  </w:docVars>
  <w:rsids>
    <w:rsidRoot w:val="0065796C"/>
    <w:rsid w:val="00032EDE"/>
    <w:rsid w:val="000F5FF2"/>
    <w:rsid w:val="00114511"/>
    <w:rsid w:val="00123180"/>
    <w:rsid w:val="00144CA8"/>
    <w:rsid w:val="001866ED"/>
    <w:rsid w:val="003B2878"/>
    <w:rsid w:val="004356FA"/>
    <w:rsid w:val="004946B6"/>
    <w:rsid w:val="005A034F"/>
    <w:rsid w:val="006578E6"/>
    <w:rsid w:val="0065796C"/>
    <w:rsid w:val="00781D54"/>
    <w:rsid w:val="00826D01"/>
    <w:rsid w:val="00846810"/>
    <w:rsid w:val="00867AA8"/>
    <w:rsid w:val="00AA0057"/>
    <w:rsid w:val="00AB7E98"/>
    <w:rsid w:val="00AD0423"/>
    <w:rsid w:val="00C44D37"/>
    <w:rsid w:val="00C667FB"/>
    <w:rsid w:val="00DE5961"/>
    <w:rsid w:val="00E12A88"/>
    <w:rsid w:val="00F20777"/>
    <w:rsid w:val="00F264A4"/>
    <w:rsid w:val="00F42CD0"/>
    <w:rsid w:val="00F637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3BB1BFB"/>
  <w15:chartTrackingRefBased/>
  <w15:docId w15:val="{C4CF4BBA-110A-4F78-B1C3-4407F0FE21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5796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C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5796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CA"/>
    </w:rPr>
  </w:style>
  <w:style w:type="table" w:styleId="TableGrid">
    <w:name w:val="Table Grid"/>
    <w:basedOn w:val="TableNormal"/>
    <w:uiPriority w:val="39"/>
    <w:rsid w:val="006579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C667FB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C667F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667F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667F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67F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67FB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9875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637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48</Words>
  <Characters>1575</Characters>
  <Application>Microsoft Office Word</Application>
  <DocSecurity>0</DocSecurity>
  <Lines>157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aka Ekanayake</dc:creator>
  <cp:keywords/>
  <dc:description/>
  <cp:lastModifiedBy>Janaka Ekanayake</cp:lastModifiedBy>
  <cp:revision>4</cp:revision>
  <dcterms:created xsi:type="dcterms:W3CDTF">2024-12-11T11:34:00Z</dcterms:created>
  <dcterms:modified xsi:type="dcterms:W3CDTF">2024-12-12T2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6443aff1a51e9448120dd2c339b93d75ca1a7b449dcefffed29bf13c3fa5566</vt:lpwstr>
  </property>
</Properties>
</file>